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983F4" w14:textId="48F3F7AB" w:rsidR="00B34059" w:rsidRDefault="00B34059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       </w:t>
      </w:r>
      <w:r w:rsidR="004407AA">
        <w:rPr>
          <w:rFonts w:ascii="Segoe UI" w:hAnsi="Segoe UI" w:cs="Segoe UI"/>
        </w:rPr>
        <w:t xml:space="preserve">          </w:t>
      </w:r>
      <w:r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0E8CDB4D" w:rsidR="002230C3" w:rsidRPr="00C66D53" w:rsidRDefault="002230C3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 xml:space="preserve">Training Calendar </w:t>
      </w:r>
      <w:r w:rsidR="008C76FC">
        <w:rPr>
          <w:rFonts w:ascii="Segoe UI" w:hAnsi="Segoe UI" w:cs="Segoe UI"/>
          <w:b/>
          <w:sz w:val="28"/>
          <w:szCs w:val="28"/>
          <w:u w:val="single"/>
        </w:rPr>
        <w:t>for Trainer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0333C4">
        <w:rPr>
          <w:rFonts w:ascii="Segoe UI" w:hAnsi="Segoe UI" w:cs="Segoe UI"/>
          <w:b/>
          <w:sz w:val="28"/>
          <w:szCs w:val="28"/>
          <w:u w:val="single"/>
        </w:rPr>
        <w:t>- December to January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Pr="00C66D53">
        <w:rPr>
          <w:rFonts w:ascii="Segoe UI" w:hAnsi="Segoe UI" w:cs="Segoe UI"/>
          <w:b/>
          <w:sz w:val="28"/>
          <w:szCs w:val="28"/>
          <w:u w:val="single"/>
        </w:rPr>
        <w:t>20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2</w:t>
      </w:r>
      <w:r w:rsidR="008C76FC">
        <w:rPr>
          <w:rFonts w:ascii="Segoe UI" w:hAnsi="Segoe UI" w:cs="Segoe UI"/>
          <w:b/>
          <w:sz w:val="28"/>
          <w:szCs w:val="28"/>
          <w:u w:val="single"/>
        </w:rPr>
        <w:t>3</w:t>
      </w:r>
    </w:p>
    <w:tbl>
      <w:tblPr>
        <w:tblStyle w:val="TableGrid"/>
        <w:tblW w:w="5873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19"/>
        <w:gridCol w:w="2618"/>
        <w:gridCol w:w="1533"/>
        <w:gridCol w:w="1843"/>
        <w:gridCol w:w="1986"/>
        <w:gridCol w:w="1984"/>
      </w:tblGrid>
      <w:tr w:rsidR="00757E35" w:rsidRPr="00C66D53" w14:paraId="50E6C8B3" w14:textId="77777777" w:rsidTr="00F84B86">
        <w:trPr>
          <w:trHeight w:val="865"/>
        </w:trPr>
        <w:tc>
          <w:tcPr>
            <w:tcW w:w="464" w:type="pct"/>
            <w:shd w:val="clear" w:color="auto" w:fill="FFC000" w:themeFill="accent4"/>
            <w:vAlign w:val="center"/>
          </w:tcPr>
          <w:p w14:paraId="70FB84F5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Training Program for</w:t>
            </w:r>
          </w:p>
        </w:tc>
        <w:tc>
          <w:tcPr>
            <w:tcW w:w="1192" w:type="pct"/>
            <w:shd w:val="clear" w:color="auto" w:fill="FFC000" w:themeFill="accent4"/>
            <w:vAlign w:val="center"/>
          </w:tcPr>
          <w:p w14:paraId="7C28A98E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Domain Job role Name</w:t>
            </w:r>
          </w:p>
        </w:tc>
        <w:tc>
          <w:tcPr>
            <w:tcW w:w="698" w:type="pct"/>
            <w:shd w:val="clear" w:color="auto" w:fill="FFC000" w:themeFill="accent4"/>
            <w:vAlign w:val="center"/>
          </w:tcPr>
          <w:p w14:paraId="3EFDA4D9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Program Dates</w:t>
            </w:r>
          </w:p>
        </w:tc>
        <w:tc>
          <w:tcPr>
            <w:tcW w:w="839" w:type="pct"/>
            <w:shd w:val="clear" w:color="auto" w:fill="FFC000" w:themeFill="accent4"/>
            <w:vAlign w:val="center"/>
          </w:tcPr>
          <w:p w14:paraId="23A9E0D7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Address</w:t>
            </w:r>
          </w:p>
        </w:tc>
        <w:tc>
          <w:tcPr>
            <w:tcW w:w="904" w:type="pct"/>
            <w:shd w:val="clear" w:color="auto" w:fill="FFC000" w:themeFill="accent4"/>
            <w:vAlign w:val="center"/>
          </w:tcPr>
          <w:p w14:paraId="472360F0" w14:textId="2F7E0F3E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Name &amp; Contact of the </w:t>
            </w:r>
            <w:proofErr w:type="gramStart"/>
            <w:r>
              <w:rPr>
                <w:rFonts w:ascii="Segoe UI" w:hAnsi="Segoe UI" w:cs="Segoe UI"/>
                <w:b/>
                <w:sz w:val="20"/>
                <w:szCs w:val="20"/>
              </w:rPr>
              <w:t>In</w:t>
            </w:r>
            <w:proofErr w:type="gramEnd"/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 charge</w:t>
            </w:r>
          </w:p>
        </w:tc>
        <w:tc>
          <w:tcPr>
            <w:tcW w:w="903" w:type="pct"/>
            <w:shd w:val="clear" w:color="auto" w:fill="FFC000" w:themeFill="accent4"/>
            <w:vAlign w:val="center"/>
          </w:tcPr>
          <w:p w14:paraId="334A9FF2" w14:textId="45D5B01D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Email ID</w:t>
            </w:r>
          </w:p>
        </w:tc>
      </w:tr>
      <w:tr w:rsidR="00430025" w:rsidRPr="00904C66" w14:paraId="0592E53B" w14:textId="77777777" w:rsidTr="00F84B86">
        <w:trPr>
          <w:trHeight w:val="3757"/>
        </w:trPr>
        <w:tc>
          <w:tcPr>
            <w:tcW w:w="464" w:type="pct"/>
          </w:tcPr>
          <w:p w14:paraId="1210C708" w14:textId="77777777" w:rsidR="004C478B" w:rsidRDefault="004C478B" w:rsidP="00757E35">
            <w:pPr>
              <w:rPr>
                <w:rFonts w:cstheme="minorHAnsi"/>
              </w:rPr>
            </w:pPr>
          </w:p>
          <w:p w14:paraId="0CA51448" w14:textId="77777777" w:rsidR="004C478B" w:rsidRDefault="004C478B" w:rsidP="00757E35">
            <w:pPr>
              <w:rPr>
                <w:rFonts w:cstheme="minorHAnsi"/>
              </w:rPr>
            </w:pPr>
          </w:p>
          <w:p w14:paraId="2AE3BB46" w14:textId="77777777" w:rsidR="004C478B" w:rsidRDefault="004C478B" w:rsidP="00757E35">
            <w:pPr>
              <w:rPr>
                <w:rFonts w:cstheme="minorHAnsi"/>
              </w:rPr>
            </w:pPr>
          </w:p>
          <w:p w14:paraId="37A42CED" w14:textId="77777777" w:rsidR="004C478B" w:rsidRDefault="004C478B" w:rsidP="00757E35">
            <w:pPr>
              <w:rPr>
                <w:rFonts w:cstheme="minorHAnsi"/>
              </w:rPr>
            </w:pPr>
          </w:p>
          <w:p w14:paraId="61F31DDC" w14:textId="77777777" w:rsidR="004C478B" w:rsidRDefault="004C478B" w:rsidP="00757E35">
            <w:pPr>
              <w:rPr>
                <w:rFonts w:cstheme="minorHAnsi"/>
              </w:rPr>
            </w:pPr>
          </w:p>
          <w:p w14:paraId="1621177C" w14:textId="305C59F0" w:rsidR="00430025" w:rsidRPr="00904C66" w:rsidRDefault="00575206" w:rsidP="00757E35">
            <w:pPr>
              <w:rPr>
                <w:rFonts w:cstheme="minorHAnsi"/>
              </w:rPr>
            </w:pPr>
            <w:r>
              <w:rPr>
                <w:rFonts w:cstheme="minorHAnsi"/>
              </w:rPr>
              <w:t>Trainer</w:t>
            </w:r>
          </w:p>
        </w:tc>
        <w:tc>
          <w:tcPr>
            <w:tcW w:w="1192" w:type="pct"/>
          </w:tcPr>
          <w:p w14:paraId="737764D5" w14:textId="77777777" w:rsidR="00430025" w:rsidRDefault="00430025" w:rsidP="00757E35">
            <w:pPr>
              <w:rPr>
                <w:rFonts w:cstheme="minorHAnsi"/>
                <w:b/>
                <w:u w:val="single"/>
              </w:rPr>
            </w:pPr>
          </w:p>
          <w:p w14:paraId="248E74A9" w14:textId="77777777" w:rsidR="009817A1" w:rsidRDefault="009817A1" w:rsidP="00757E35">
            <w:pPr>
              <w:rPr>
                <w:rFonts w:cstheme="minorHAnsi"/>
                <w:b/>
                <w:u w:val="single"/>
              </w:rPr>
            </w:pPr>
          </w:p>
          <w:p w14:paraId="0998D097" w14:textId="77777777" w:rsidR="009817A1" w:rsidRDefault="009817A1" w:rsidP="00757E35">
            <w:pPr>
              <w:rPr>
                <w:rFonts w:cstheme="minorHAnsi"/>
                <w:b/>
                <w:u w:val="single"/>
              </w:rPr>
            </w:pPr>
          </w:p>
          <w:p w14:paraId="0E35D0E6" w14:textId="77777777" w:rsidR="00E70ADF" w:rsidRDefault="00E70ADF" w:rsidP="00757E35">
            <w:pPr>
              <w:rPr>
                <w:rFonts w:cstheme="minorHAnsi"/>
                <w:b/>
                <w:u w:val="single"/>
              </w:rPr>
            </w:pPr>
          </w:p>
          <w:p w14:paraId="217A28DB" w14:textId="77777777" w:rsidR="004C478B" w:rsidRDefault="001A4CFF" w:rsidP="00757E35">
            <w:pPr>
              <w:rPr>
                <w:rFonts w:cstheme="minorHAnsi"/>
                <w:bCs/>
              </w:rPr>
            </w:pPr>
            <w:r w:rsidRPr="00AC4123">
              <w:rPr>
                <w:rFonts w:cstheme="minorHAnsi"/>
                <w:bCs/>
              </w:rPr>
              <w:t>Ele</w:t>
            </w:r>
            <w:r w:rsidR="00AC4123" w:rsidRPr="00AC4123">
              <w:rPr>
                <w:rFonts w:cstheme="minorHAnsi"/>
                <w:bCs/>
              </w:rPr>
              <w:t>ctric Vehicle Service Technician</w:t>
            </w:r>
            <w:r w:rsidR="00736D08">
              <w:rPr>
                <w:rFonts w:cstheme="minorHAnsi"/>
                <w:bCs/>
              </w:rPr>
              <w:t xml:space="preserve"> L-4</w:t>
            </w:r>
          </w:p>
          <w:p w14:paraId="71DD6219" w14:textId="197B124F" w:rsidR="00E70ADF" w:rsidRPr="00AC4123" w:rsidRDefault="00736D08" w:rsidP="00757E35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(ASC/Q14</w:t>
            </w:r>
            <w:r w:rsidR="004C478B">
              <w:rPr>
                <w:rFonts w:cstheme="minorHAnsi"/>
                <w:bCs/>
              </w:rPr>
              <w:t>29)</w:t>
            </w:r>
          </w:p>
        </w:tc>
        <w:tc>
          <w:tcPr>
            <w:tcW w:w="698" w:type="pct"/>
          </w:tcPr>
          <w:p w14:paraId="6955B709" w14:textId="77777777" w:rsidR="00430025" w:rsidRDefault="00430025" w:rsidP="00757E35">
            <w:pPr>
              <w:rPr>
                <w:rFonts w:cstheme="minorHAnsi"/>
                <w:b/>
                <w:u w:val="single"/>
              </w:rPr>
            </w:pPr>
          </w:p>
          <w:p w14:paraId="6F0A8AB7" w14:textId="77777777" w:rsidR="009817A1" w:rsidRDefault="009817A1" w:rsidP="00757E35">
            <w:pPr>
              <w:rPr>
                <w:rFonts w:cstheme="minorHAnsi"/>
                <w:b/>
                <w:u w:val="single"/>
              </w:rPr>
            </w:pPr>
          </w:p>
          <w:p w14:paraId="4084CF76" w14:textId="77777777" w:rsidR="009817A1" w:rsidRDefault="009817A1" w:rsidP="00757E35">
            <w:pPr>
              <w:rPr>
                <w:rFonts w:cstheme="minorHAnsi"/>
                <w:b/>
                <w:u w:val="single"/>
              </w:rPr>
            </w:pPr>
          </w:p>
          <w:p w14:paraId="4C9DE200" w14:textId="77777777" w:rsidR="00F84B86" w:rsidRDefault="00441395" w:rsidP="00757E35">
            <w:pPr>
              <w:rPr>
                <w:rFonts w:cstheme="minorHAnsi"/>
                <w:b/>
                <w:u w:val="single"/>
              </w:rPr>
            </w:pPr>
            <w:r>
              <w:rPr>
                <w:rFonts w:cstheme="minorHAnsi"/>
                <w:b/>
                <w:u w:val="single"/>
              </w:rPr>
              <w:t xml:space="preserve">From: </w:t>
            </w:r>
          </w:p>
          <w:p w14:paraId="1D0D0F88" w14:textId="0912BABF" w:rsidR="00F84B86" w:rsidRDefault="008519E7" w:rsidP="00757E35">
            <w:pPr>
              <w:rPr>
                <w:rFonts w:cstheme="minorHAnsi"/>
                <w:b/>
                <w:u w:val="single"/>
              </w:rPr>
            </w:pPr>
            <w:r>
              <w:rPr>
                <w:rFonts w:cstheme="minorHAnsi"/>
                <w:b/>
                <w:u w:val="single"/>
              </w:rPr>
              <w:t>11</w:t>
            </w:r>
            <w:r w:rsidR="00441395">
              <w:rPr>
                <w:rFonts w:cstheme="minorHAnsi"/>
                <w:b/>
                <w:u w:val="single"/>
              </w:rPr>
              <w:t xml:space="preserve">-Dec-2023 </w:t>
            </w:r>
            <w:r w:rsidR="00F84B86">
              <w:rPr>
                <w:rFonts w:cstheme="minorHAnsi"/>
                <w:b/>
                <w:u w:val="single"/>
              </w:rPr>
              <w:t>to</w:t>
            </w:r>
          </w:p>
          <w:p w14:paraId="63B8AB92" w14:textId="2BAFAA2E" w:rsidR="00AC4123" w:rsidRPr="00904C66" w:rsidRDefault="00544DEA" w:rsidP="00757E35">
            <w:pPr>
              <w:rPr>
                <w:rFonts w:cstheme="minorHAnsi"/>
                <w:b/>
                <w:u w:val="single"/>
              </w:rPr>
            </w:pPr>
            <w:r>
              <w:rPr>
                <w:rFonts w:cstheme="minorHAnsi"/>
                <w:b/>
                <w:u w:val="single"/>
              </w:rPr>
              <w:t>22</w:t>
            </w:r>
            <w:r w:rsidR="00F84B86">
              <w:rPr>
                <w:rFonts w:cstheme="minorHAnsi"/>
                <w:b/>
                <w:u w:val="single"/>
              </w:rPr>
              <w:t>-Dec-2023</w:t>
            </w:r>
          </w:p>
        </w:tc>
        <w:tc>
          <w:tcPr>
            <w:tcW w:w="839" w:type="pct"/>
          </w:tcPr>
          <w:p w14:paraId="3E9AEFFB" w14:textId="418D700F" w:rsidR="00430025" w:rsidRDefault="00430025" w:rsidP="00757E3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br/>
            </w:r>
          </w:p>
          <w:p w14:paraId="1EE1E642" w14:textId="77777777" w:rsidR="009817A1" w:rsidRDefault="009817A1" w:rsidP="00757E35">
            <w:pPr>
              <w:rPr>
                <w:rFonts w:cstheme="minorHAnsi"/>
              </w:rPr>
            </w:pPr>
          </w:p>
          <w:p w14:paraId="6FD12351" w14:textId="77777777" w:rsidR="009817A1" w:rsidRDefault="009817A1" w:rsidP="00757E35">
            <w:pPr>
              <w:rPr>
                <w:rFonts w:cstheme="minorHAnsi"/>
              </w:rPr>
            </w:pPr>
          </w:p>
          <w:p w14:paraId="78B8BB61" w14:textId="496508F2" w:rsidR="009817A1" w:rsidRPr="00904C66" w:rsidRDefault="00C529BF" w:rsidP="00757E35">
            <w:pPr>
              <w:rPr>
                <w:rFonts w:cstheme="minorHAnsi"/>
              </w:rPr>
            </w:pPr>
            <w:r>
              <w:rPr>
                <w:rFonts w:cstheme="minorHAnsi"/>
              </w:rPr>
              <w:t>`</w:t>
            </w:r>
          </w:p>
          <w:p w14:paraId="58F55842" w14:textId="7633953E" w:rsidR="00430025" w:rsidRPr="00904C66" w:rsidRDefault="002413EC" w:rsidP="00B04299">
            <w:pPr>
              <w:rPr>
                <w:rFonts w:cstheme="minorHAnsi"/>
              </w:rPr>
            </w:pPr>
            <w:r w:rsidRPr="00904C66">
              <w:rPr>
                <w:rFonts w:cstheme="minorHAnsi"/>
                <w:color w:val="1F1F1F"/>
                <w:shd w:val="clear" w:color="auto" w:fill="FFFFFF"/>
              </w:rPr>
              <w:t>Blended Mode</w:t>
            </w:r>
          </w:p>
        </w:tc>
        <w:tc>
          <w:tcPr>
            <w:tcW w:w="904" w:type="pct"/>
          </w:tcPr>
          <w:p w14:paraId="318D9148" w14:textId="77777777" w:rsidR="00430025" w:rsidRPr="00904C66" w:rsidRDefault="00430025" w:rsidP="00757E35">
            <w:pPr>
              <w:rPr>
                <w:rFonts w:cstheme="minorHAnsi"/>
              </w:rPr>
            </w:pPr>
          </w:p>
          <w:p w14:paraId="1F0B3533" w14:textId="77777777" w:rsidR="00430025" w:rsidRPr="00904C66" w:rsidRDefault="00430025" w:rsidP="00757E35">
            <w:pPr>
              <w:rPr>
                <w:rFonts w:cstheme="minorHAnsi"/>
              </w:rPr>
            </w:pPr>
          </w:p>
          <w:p w14:paraId="0C04A84B" w14:textId="77777777" w:rsidR="00430025" w:rsidRPr="00904C66" w:rsidRDefault="00430025" w:rsidP="00757E35">
            <w:pPr>
              <w:rPr>
                <w:rFonts w:cstheme="minorHAnsi"/>
              </w:rPr>
            </w:pPr>
          </w:p>
          <w:p w14:paraId="29B8F2A8" w14:textId="77777777" w:rsidR="00430025" w:rsidRPr="00904C66" w:rsidRDefault="00430025" w:rsidP="00757E35">
            <w:pPr>
              <w:rPr>
                <w:rFonts w:cstheme="minorHAnsi"/>
              </w:rPr>
            </w:pPr>
          </w:p>
          <w:p w14:paraId="3741CD5B" w14:textId="77777777" w:rsidR="00430025" w:rsidRPr="00904C66" w:rsidRDefault="00430025" w:rsidP="00757E35">
            <w:pPr>
              <w:rPr>
                <w:rFonts w:cstheme="minorHAnsi"/>
              </w:rPr>
            </w:pPr>
          </w:p>
          <w:p w14:paraId="7261E43D" w14:textId="62247FF0" w:rsidR="00430025" w:rsidRPr="00904C66" w:rsidRDefault="00430025" w:rsidP="00757E3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t>Mr. Vikas Chauhan</w:t>
            </w:r>
            <w:r w:rsidRPr="00904C66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4A703ECA" w14:textId="30F7F0A1" w:rsidR="00430025" w:rsidRPr="00904C66" w:rsidRDefault="00430025" w:rsidP="00757E3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br/>
            </w:r>
            <w:r w:rsidRPr="00904C66">
              <w:rPr>
                <w:rFonts w:cstheme="minorHAnsi"/>
              </w:rPr>
              <w:br/>
            </w:r>
            <w:r w:rsidRPr="00904C66">
              <w:rPr>
                <w:rFonts w:cstheme="minorHAnsi"/>
              </w:rPr>
              <w:br/>
            </w:r>
            <w:r w:rsidRPr="00904C66">
              <w:rPr>
                <w:rFonts w:cstheme="minorHAnsi"/>
              </w:rPr>
              <w:br/>
            </w:r>
            <w:r w:rsidRPr="00904C66">
              <w:rPr>
                <w:rFonts w:cstheme="minorHAnsi"/>
              </w:rPr>
              <w:br/>
              <w:t>Vikas@asdc.org.in</w:t>
            </w:r>
          </w:p>
          <w:p w14:paraId="66C097F8" w14:textId="33562709" w:rsidR="00430025" w:rsidRPr="00904C66" w:rsidRDefault="00430025" w:rsidP="00757E35">
            <w:pPr>
              <w:rPr>
                <w:rFonts w:cstheme="minorHAnsi"/>
              </w:rPr>
            </w:pPr>
          </w:p>
        </w:tc>
      </w:tr>
      <w:tr w:rsidR="009817A1" w:rsidRPr="00904C66" w14:paraId="0A868E89" w14:textId="77777777" w:rsidTr="00F84B86">
        <w:trPr>
          <w:trHeight w:val="3757"/>
        </w:trPr>
        <w:tc>
          <w:tcPr>
            <w:tcW w:w="464" w:type="pct"/>
          </w:tcPr>
          <w:p w14:paraId="3A0E1FFB" w14:textId="0F3A66F8" w:rsidR="009817A1" w:rsidRPr="00904C66" w:rsidRDefault="00575206" w:rsidP="00757E35">
            <w:pPr>
              <w:rPr>
                <w:rFonts w:cstheme="minorHAnsi"/>
              </w:rPr>
            </w:pPr>
            <w:r>
              <w:rPr>
                <w:rFonts w:cstheme="minorHAnsi"/>
              </w:rPr>
              <w:t>Trainer</w:t>
            </w:r>
          </w:p>
        </w:tc>
        <w:tc>
          <w:tcPr>
            <w:tcW w:w="1192" w:type="pct"/>
          </w:tcPr>
          <w:p w14:paraId="4B4B66FD" w14:textId="199593A2" w:rsidR="009817A1" w:rsidRPr="00BD29BE" w:rsidRDefault="00BD29BE" w:rsidP="00BD29BE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)</w:t>
            </w:r>
            <w:r w:rsidR="005F24D6" w:rsidRPr="00BD29BE">
              <w:rPr>
                <w:rFonts w:cstheme="minorHAnsi"/>
                <w:bCs/>
              </w:rPr>
              <w:t>Automotive Welding Machine Assistant</w:t>
            </w:r>
            <w:r w:rsidR="00C036E2" w:rsidRPr="00BD29BE">
              <w:rPr>
                <w:rFonts w:cstheme="minorHAnsi"/>
                <w:bCs/>
              </w:rPr>
              <w:t xml:space="preserve"> </w:t>
            </w:r>
            <w:r w:rsidR="00DA375F">
              <w:rPr>
                <w:rFonts w:cstheme="minorHAnsi"/>
                <w:bCs/>
              </w:rPr>
              <w:t>L-3</w:t>
            </w:r>
            <w:r w:rsidR="0047056F">
              <w:rPr>
                <w:rFonts w:cstheme="minorHAnsi"/>
                <w:bCs/>
              </w:rPr>
              <w:t xml:space="preserve"> </w:t>
            </w:r>
            <w:r w:rsidR="00C036E2" w:rsidRPr="00BD29BE">
              <w:rPr>
                <w:rFonts w:cstheme="minorHAnsi"/>
                <w:bCs/>
              </w:rPr>
              <w:t>(ASC/Q3101)</w:t>
            </w:r>
          </w:p>
          <w:p w14:paraId="033AA324" w14:textId="19AFC1D4" w:rsidR="00F06B77" w:rsidRDefault="00BD29BE" w:rsidP="00757E35">
            <w:pP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2)</w:t>
            </w:r>
            <w:r w:rsidR="00F06B77"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 xml:space="preserve">Automotive Welding Machine Operator (Manual and </w:t>
            </w:r>
            <w:r w:rsidR="0047056F"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Robotics) L-3</w:t>
            </w:r>
            <w:r w:rsidR="00C036E2"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 xml:space="preserve"> (ASC/Q3102)</w:t>
            </w:r>
          </w:p>
          <w:p w14:paraId="2EBB90B3" w14:textId="77777777" w:rsidR="00F06B77" w:rsidRDefault="00BD29BE" w:rsidP="00757E35">
            <w:pP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3)</w:t>
            </w:r>
            <w:r w:rsidR="00F06B77"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 xml:space="preserve">Automotive Assembly </w:t>
            </w:r>
            <w:r w:rsidR="0047056F"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Operator (</w:t>
            </w:r>
            <w:r w:rsidR="00C036E2"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ASC/Q3604)</w:t>
            </w:r>
          </w:p>
          <w:p w14:paraId="5CEF3797" w14:textId="77777777" w:rsidR="0002407A" w:rsidRDefault="0002407A" w:rsidP="00757E35">
            <w:pP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</w:pPr>
            <w:r w:rsidRPr="0002407A">
              <w:rPr>
                <w:rFonts w:cstheme="minorHAnsi"/>
                <w:bCs/>
              </w:rPr>
              <w:t>4)</w:t>
            </w: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 xml:space="preserve"> </w:t>
            </w: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Automotive Press Shop Technician</w:t>
            </w:r>
            <w:r w:rsidR="00552163"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 xml:space="preserve"> L-4(</w:t>
            </w:r>
            <w:r w:rsidR="00F87840"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ASC/</w:t>
            </w:r>
            <w:r w:rsidR="00DF5B92"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3402)</w:t>
            </w:r>
          </w:p>
          <w:p w14:paraId="760BF47B" w14:textId="77777777" w:rsidR="00107641" w:rsidRDefault="00107641" w:rsidP="00757E35">
            <w:pP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</w:pPr>
            <w:r w:rsidRPr="00426447">
              <w:rPr>
                <w:rFonts w:cstheme="minorHAnsi"/>
                <w:bCs/>
              </w:rPr>
              <w:t>5)</w:t>
            </w: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 xml:space="preserve"> </w:t>
            </w: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Automotive Tool Room Technician</w:t>
            </w:r>
            <w:r w:rsidR="00426447"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 xml:space="preserve"> </w:t>
            </w: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(</w:t>
            </w:r>
            <w:r w:rsidR="00426447"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ASC/Q4101)</w:t>
            </w:r>
          </w:p>
          <w:p w14:paraId="49602128" w14:textId="77777777" w:rsidR="00AF597D" w:rsidRDefault="00AF597D" w:rsidP="00757E35">
            <w:pP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</w:pPr>
            <w:r w:rsidRPr="00F618B5">
              <w:rPr>
                <w:rFonts w:cstheme="minorHAnsi"/>
                <w:bCs/>
              </w:rPr>
              <w:t>6)</w:t>
            </w:r>
            <w:r>
              <w:rPr>
                <w:rFonts w:cstheme="minorHAnsi"/>
                <w:b/>
                <w:u w:val="single"/>
              </w:rPr>
              <w:t xml:space="preserve"> </w:t>
            </w: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Automotive Quality Control Inspector</w:t>
            </w: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 xml:space="preserve"> L-4(</w:t>
            </w:r>
            <w:r w:rsidR="00F618B5"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ASC/Q6303)</w:t>
            </w:r>
          </w:p>
          <w:p w14:paraId="4AEDBC58" w14:textId="79C7A089" w:rsidR="008D27C1" w:rsidRDefault="008D27C1" w:rsidP="00757E35">
            <w:pPr>
              <w:rPr>
                <w:rFonts w:cstheme="minorHAnsi"/>
                <w:b/>
                <w:u w:val="single"/>
              </w:rPr>
            </w:pPr>
            <w:r w:rsidRPr="00756BF1">
              <w:rPr>
                <w:rFonts w:ascii="Roboto" w:hAnsi="Roboto"/>
                <w:b/>
                <w:color w:val="1F1F1F"/>
                <w:sz w:val="18"/>
                <w:szCs w:val="18"/>
                <w:shd w:val="clear" w:color="auto" w:fill="FFFFFF"/>
              </w:rPr>
              <w:t>7</w:t>
            </w:r>
            <w:r w:rsidRPr="00756BF1"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 xml:space="preserve">) </w:t>
            </w:r>
            <w:r w:rsidR="00756BF1" w:rsidRPr="00756BF1"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Automotive CAD Technician</w:t>
            </w:r>
            <w:r w:rsidR="00756BF1"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 xml:space="preserve"> L-4(</w:t>
            </w:r>
            <w:r w:rsidR="00E74871"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ASC/Q8201)</w:t>
            </w:r>
          </w:p>
        </w:tc>
        <w:tc>
          <w:tcPr>
            <w:tcW w:w="698" w:type="pct"/>
          </w:tcPr>
          <w:p w14:paraId="62810A98" w14:textId="77777777" w:rsidR="002413EC" w:rsidRDefault="002413EC" w:rsidP="00757E35">
            <w:pPr>
              <w:rPr>
                <w:rFonts w:cstheme="minorHAnsi"/>
                <w:b/>
                <w:u w:val="single"/>
              </w:rPr>
            </w:pPr>
          </w:p>
          <w:p w14:paraId="54C14F4A" w14:textId="77777777" w:rsidR="002413EC" w:rsidRDefault="002413EC" w:rsidP="00757E35">
            <w:pPr>
              <w:rPr>
                <w:rFonts w:cstheme="minorHAnsi"/>
                <w:b/>
                <w:u w:val="single"/>
              </w:rPr>
            </w:pPr>
          </w:p>
          <w:p w14:paraId="36AB69D3" w14:textId="77777777" w:rsidR="002413EC" w:rsidRDefault="002413EC" w:rsidP="00757E35">
            <w:pPr>
              <w:rPr>
                <w:rFonts w:cstheme="minorHAnsi"/>
                <w:b/>
                <w:u w:val="single"/>
              </w:rPr>
            </w:pPr>
          </w:p>
          <w:p w14:paraId="4089CFB7" w14:textId="170BB1A9" w:rsidR="009817A1" w:rsidRPr="00BF47F2" w:rsidRDefault="007C1C17" w:rsidP="00757E35">
            <w:pPr>
              <w:rPr>
                <w:rFonts w:cstheme="minorHAnsi"/>
                <w:b/>
                <w:u w:val="single"/>
              </w:rPr>
            </w:pPr>
            <w:r w:rsidRPr="00BF47F2">
              <w:rPr>
                <w:rFonts w:cstheme="minorHAnsi"/>
                <w:b/>
                <w:u w:val="single"/>
              </w:rPr>
              <w:t>From:</w:t>
            </w:r>
          </w:p>
          <w:p w14:paraId="6287EFCB" w14:textId="77777777" w:rsidR="007C1C17" w:rsidRPr="00BF47F2" w:rsidRDefault="002413EC" w:rsidP="00757E35">
            <w:pPr>
              <w:rPr>
                <w:rFonts w:cstheme="minorHAnsi"/>
                <w:b/>
                <w:u w:val="single"/>
              </w:rPr>
            </w:pPr>
            <w:r w:rsidRPr="00BF47F2">
              <w:rPr>
                <w:rFonts w:cstheme="minorHAnsi"/>
                <w:b/>
                <w:u w:val="single"/>
              </w:rPr>
              <w:t>6-Dec-2023 to</w:t>
            </w:r>
          </w:p>
          <w:p w14:paraId="1D5F65D8" w14:textId="7A4D31F6" w:rsidR="002413EC" w:rsidRDefault="002413EC" w:rsidP="00757E35">
            <w:pPr>
              <w:rPr>
                <w:rFonts w:cstheme="minorHAnsi"/>
                <w:b/>
                <w:u w:val="single"/>
              </w:rPr>
            </w:pPr>
            <w:r w:rsidRPr="00BF47F2">
              <w:rPr>
                <w:rFonts w:cstheme="minorHAnsi"/>
                <w:b/>
                <w:u w:val="single"/>
              </w:rPr>
              <w:t>16-Dec-2023</w:t>
            </w:r>
          </w:p>
        </w:tc>
        <w:tc>
          <w:tcPr>
            <w:tcW w:w="839" w:type="pct"/>
          </w:tcPr>
          <w:p w14:paraId="643D3BED" w14:textId="77777777" w:rsidR="002413EC" w:rsidRDefault="002413EC" w:rsidP="00757E35">
            <w:pPr>
              <w:rPr>
                <w:rFonts w:cstheme="minorHAnsi"/>
                <w:color w:val="1F1F1F"/>
                <w:shd w:val="clear" w:color="auto" w:fill="FFFFFF"/>
              </w:rPr>
            </w:pPr>
          </w:p>
          <w:p w14:paraId="1A68FFE0" w14:textId="77777777" w:rsidR="002413EC" w:rsidRDefault="002413EC" w:rsidP="00757E35">
            <w:pPr>
              <w:rPr>
                <w:rFonts w:cstheme="minorHAnsi"/>
                <w:color w:val="1F1F1F"/>
                <w:shd w:val="clear" w:color="auto" w:fill="FFFFFF"/>
              </w:rPr>
            </w:pPr>
          </w:p>
          <w:p w14:paraId="5C4E5647" w14:textId="77777777" w:rsidR="002413EC" w:rsidRDefault="002413EC" w:rsidP="00757E35">
            <w:pPr>
              <w:rPr>
                <w:rFonts w:cstheme="minorHAnsi"/>
                <w:color w:val="1F1F1F"/>
                <w:shd w:val="clear" w:color="auto" w:fill="FFFFFF"/>
              </w:rPr>
            </w:pPr>
          </w:p>
          <w:p w14:paraId="6A68AE6F" w14:textId="77777777" w:rsidR="002413EC" w:rsidRDefault="002413EC" w:rsidP="00757E35">
            <w:pPr>
              <w:rPr>
                <w:rFonts w:cstheme="minorHAnsi"/>
                <w:color w:val="1F1F1F"/>
                <w:shd w:val="clear" w:color="auto" w:fill="FFFFFF"/>
              </w:rPr>
            </w:pPr>
          </w:p>
          <w:p w14:paraId="6FD2DC31" w14:textId="4450CA2B" w:rsidR="009817A1" w:rsidRPr="00904C66" w:rsidRDefault="002413EC" w:rsidP="00757E35">
            <w:pPr>
              <w:rPr>
                <w:rFonts w:cstheme="minorHAnsi"/>
              </w:rPr>
            </w:pPr>
            <w:r w:rsidRPr="00904C66">
              <w:rPr>
                <w:rFonts w:cstheme="minorHAnsi"/>
                <w:color w:val="1F1F1F"/>
                <w:shd w:val="clear" w:color="auto" w:fill="FFFFFF"/>
              </w:rPr>
              <w:t>Blended Mode</w:t>
            </w:r>
          </w:p>
        </w:tc>
        <w:tc>
          <w:tcPr>
            <w:tcW w:w="904" w:type="pct"/>
          </w:tcPr>
          <w:p w14:paraId="7CB23D19" w14:textId="77777777" w:rsidR="002413EC" w:rsidRDefault="002413EC" w:rsidP="00757E35">
            <w:pPr>
              <w:rPr>
                <w:rFonts w:cstheme="minorHAnsi"/>
              </w:rPr>
            </w:pPr>
          </w:p>
          <w:p w14:paraId="6D7F55E7" w14:textId="77777777" w:rsidR="002413EC" w:rsidRDefault="002413EC" w:rsidP="00757E35">
            <w:pPr>
              <w:rPr>
                <w:rFonts w:cstheme="minorHAnsi"/>
              </w:rPr>
            </w:pPr>
          </w:p>
          <w:p w14:paraId="719E04AA" w14:textId="77777777" w:rsidR="002413EC" w:rsidRDefault="002413EC" w:rsidP="00757E35">
            <w:pPr>
              <w:rPr>
                <w:rFonts w:cstheme="minorHAnsi"/>
              </w:rPr>
            </w:pPr>
          </w:p>
          <w:p w14:paraId="07564402" w14:textId="490F78E7" w:rsidR="009817A1" w:rsidRPr="00904C66" w:rsidRDefault="002413EC" w:rsidP="00757E3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t>Mr. Vikas Chauhan</w:t>
            </w:r>
            <w:r w:rsidRPr="00904C66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0799EE88" w14:textId="77777777" w:rsidR="002413EC" w:rsidRDefault="002413EC" w:rsidP="002413EC">
            <w:pPr>
              <w:rPr>
                <w:rFonts w:cstheme="minorHAnsi"/>
              </w:rPr>
            </w:pPr>
          </w:p>
          <w:p w14:paraId="0B868B41" w14:textId="77777777" w:rsidR="002413EC" w:rsidRDefault="002413EC" w:rsidP="002413EC">
            <w:pPr>
              <w:rPr>
                <w:rFonts w:cstheme="minorHAnsi"/>
              </w:rPr>
            </w:pPr>
          </w:p>
          <w:p w14:paraId="5E1CCA11" w14:textId="77777777" w:rsidR="002413EC" w:rsidRDefault="002413EC" w:rsidP="002413EC">
            <w:pPr>
              <w:rPr>
                <w:rFonts w:cstheme="minorHAnsi"/>
              </w:rPr>
            </w:pPr>
          </w:p>
          <w:p w14:paraId="18A503AA" w14:textId="77777777" w:rsidR="002413EC" w:rsidRDefault="002413EC" w:rsidP="002413EC">
            <w:pPr>
              <w:rPr>
                <w:rFonts w:cstheme="minorHAnsi"/>
              </w:rPr>
            </w:pPr>
          </w:p>
          <w:p w14:paraId="37ADBC36" w14:textId="1180E384" w:rsidR="002413EC" w:rsidRPr="00904C66" w:rsidRDefault="002413EC" w:rsidP="002413EC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t>Vikas@asdc.org.in</w:t>
            </w:r>
          </w:p>
          <w:p w14:paraId="137BAC1D" w14:textId="77777777" w:rsidR="009817A1" w:rsidRPr="00904C66" w:rsidRDefault="009817A1" w:rsidP="00757E35">
            <w:pPr>
              <w:rPr>
                <w:rFonts w:cstheme="minorHAnsi"/>
              </w:rPr>
            </w:pPr>
          </w:p>
        </w:tc>
      </w:tr>
    </w:tbl>
    <w:p w14:paraId="1122C2B4" w14:textId="0EB0E90B" w:rsidR="00502A80" w:rsidRPr="00904C66" w:rsidRDefault="00502A80" w:rsidP="00AD3646">
      <w:pPr>
        <w:rPr>
          <w:rFonts w:cstheme="minorHAnsi"/>
        </w:rPr>
      </w:pPr>
    </w:p>
    <w:tbl>
      <w:tblPr>
        <w:tblStyle w:val="TableGrid"/>
        <w:tblW w:w="5873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60"/>
        <w:gridCol w:w="2693"/>
        <w:gridCol w:w="1417"/>
        <w:gridCol w:w="1843"/>
        <w:gridCol w:w="1986"/>
        <w:gridCol w:w="1984"/>
      </w:tblGrid>
      <w:tr w:rsidR="001B49B2" w:rsidRPr="00904C66" w14:paraId="4DFF0FBB" w14:textId="77777777" w:rsidTr="00575206">
        <w:trPr>
          <w:trHeight w:val="2011"/>
        </w:trPr>
        <w:tc>
          <w:tcPr>
            <w:tcW w:w="483" w:type="pct"/>
          </w:tcPr>
          <w:p w14:paraId="5E935667" w14:textId="7DA0160A" w:rsidR="001B49B2" w:rsidRPr="00904C66" w:rsidRDefault="00575206" w:rsidP="00516EC5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Trainer</w:t>
            </w:r>
          </w:p>
        </w:tc>
        <w:tc>
          <w:tcPr>
            <w:tcW w:w="1226" w:type="pct"/>
          </w:tcPr>
          <w:p w14:paraId="55669963" w14:textId="77777777" w:rsidR="001B49B2" w:rsidRPr="00904C66" w:rsidRDefault="001B49B2" w:rsidP="00516EC5">
            <w:pPr>
              <w:rPr>
                <w:rFonts w:cstheme="minorHAnsi"/>
              </w:rPr>
            </w:pPr>
          </w:p>
          <w:p w14:paraId="5C17615A" w14:textId="77777777" w:rsidR="001B49B2" w:rsidRPr="00904C66" w:rsidRDefault="001B49B2" w:rsidP="00516EC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t>1)Automotive Sale Executive L4 (ASC/Q1001)</w:t>
            </w:r>
          </w:p>
          <w:p w14:paraId="07FE933D" w14:textId="77777777" w:rsidR="001B49B2" w:rsidRPr="00904C66" w:rsidRDefault="001B49B2" w:rsidP="00516EC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t>2) Automotive Showroom Hostess / Host L-3 (ASC/Q1103)</w:t>
            </w:r>
          </w:p>
          <w:p w14:paraId="4C6340F5" w14:textId="77777777" w:rsidR="001B49B2" w:rsidRPr="00904C66" w:rsidRDefault="001B49B2" w:rsidP="00516EC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t xml:space="preserve">3) Automotive </w:t>
            </w:r>
            <w:proofErr w:type="spellStart"/>
            <w:r w:rsidRPr="00904C66">
              <w:rPr>
                <w:rFonts w:cstheme="minorHAnsi"/>
              </w:rPr>
              <w:t>Telecaller</w:t>
            </w:r>
            <w:proofErr w:type="spellEnd"/>
            <w:r w:rsidRPr="00904C66">
              <w:rPr>
                <w:rFonts w:cstheme="minorHAnsi"/>
              </w:rPr>
              <w:t xml:space="preserve"> L-4</w:t>
            </w:r>
          </w:p>
          <w:p w14:paraId="16BFE0E1" w14:textId="77777777" w:rsidR="001B49B2" w:rsidRPr="00904C66" w:rsidRDefault="001B49B2" w:rsidP="00516EC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t>(ASC/Q1105)</w:t>
            </w:r>
          </w:p>
          <w:p w14:paraId="5A22E477" w14:textId="73DE7AF5" w:rsidR="001B49B2" w:rsidRPr="00904C66" w:rsidRDefault="001B49B2" w:rsidP="00516EC5">
            <w:pPr>
              <w:rPr>
                <w:rFonts w:cstheme="minorHAnsi"/>
              </w:rPr>
            </w:pPr>
          </w:p>
        </w:tc>
        <w:tc>
          <w:tcPr>
            <w:tcW w:w="645" w:type="pct"/>
          </w:tcPr>
          <w:p w14:paraId="07A38313" w14:textId="77777777" w:rsidR="001B49B2" w:rsidRPr="00904C66" w:rsidRDefault="001B49B2" w:rsidP="00516EC5">
            <w:pPr>
              <w:rPr>
                <w:rFonts w:cstheme="minorHAnsi"/>
              </w:rPr>
            </w:pPr>
          </w:p>
          <w:p w14:paraId="37EDC2C2" w14:textId="77777777" w:rsidR="00575206" w:rsidRPr="00BF47F2" w:rsidRDefault="00575206" w:rsidP="00575206">
            <w:pPr>
              <w:rPr>
                <w:rFonts w:cstheme="minorHAnsi"/>
                <w:b/>
                <w:u w:val="single"/>
              </w:rPr>
            </w:pPr>
            <w:r w:rsidRPr="00BF47F2">
              <w:rPr>
                <w:rFonts w:cstheme="minorHAnsi"/>
                <w:b/>
                <w:u w:val="single"/>
              </w:rPr>
              <w:t>From:</w:t>
            </w:r>
          </w:p>
          <w:p w14:paraId="375570BB" w14:textId="23A45A0D" w:rsidR="00575206" w:rsidRPr="00BF47F2" w:rsidRDefault="00AA07FB" w:rsidP="00575206">
            <w:pPr>
              <w:rPr>
                <w:rFonts w:cstheme="minorHAnsi"/>
                <w:b/>
                <w:u w:val="single"/>
              </w:rPr>
            </w:pPr>
            <w:r>
              <w:rPr>
                <w:rFonts w:cstheme="minorHAnsi"/>
                <w:b/>
                <w:u w:val="single"/>
              </w:rPr>
              <w:t>2</w:t>
            </w:r>
            <w:r w:rsidR="00575206" w:rsidRPr="00BF47F2">
              <w:rPr>
                <w:rFonts w:cstheme="minorHAnsi"/>
                <w:b/>
                <w:u w:val="single"/>
              </w:rPr>
              <w:t>-</w:t>
            </w:r>
            <w:r>
              <w:rPr>
                <w:rFonts w:cstheme="minorHAnsi"/>
                <w:b/>
                <w:u w:val="single"/>
              </w:rPr>
              <w:t>Jan</w:t>
            </w:r>
            <w:r w:rsidR="00575206" w:rsidRPr="00BF47F2">
              <w:rPr>
                <w:rFonts w:cstheme="minorHAnsi"/>
                <w:b/>
                <w:u w:val="single"/>
              </w:rPr>
              <w:t>-2023 to</w:t>
            </w:r>
          </w:p>
          <w:p w14:paraId="1A9ADAF4" w14:textId="287449AE" w:rsidR="001B49B2" w:rsidRPr="00904C66" w:rsidRDefault="0074102E" w:rsidP="00575206">
            <w:pPr>
              <w:rPr>
                <w:rFonts w:cstheme="minorHAnsi"/>
              </w:rPr>
            </w:pPr>
            <w:r>
              <w:rPr>
                <w:rFonts w:cstheme="minorHAnsi"/>
                <w:b/>
                <w:u w:val="single"/>
              </w:rPr>
              <w:t>12</w:t>
            </w:r>
            <w:r w:rsidR="00575206" w:rsidRPr="00BF47F2">
              <w:rPr>
                <w:rFonts w:cstheme="minorHAnsi"/>
                <w:b/>
                <w:u w:val="single"/>
              </w:rPr>
              <w:t>-</w:t>
            </w:r>
            <w:r w:rsidR="00736D08">
              <w:rPr>
                <w:rFonts w:cstheme="minorHAnsi"/>
                <w:b/>
                <w:u w:val="single"/>
              </w:rPr>
              <w:t>Jan</w:t>
            </w:r>
            <w:r w:rsidR="00575206" w:rsidRPr="00BF47F2">
              <w:rPr>
                <w:rFonts w:cstheme="minorHAnsi"/>
                <w:b/>
                <w:u w:val="single"/>
              </w:rPr>
              <w:t>-2023</w:t>
            </w:r>
          </w:p>
          <w:p w14:paraId="41CE8E65" w14:textId="04C5E039" w:rsidR="001B49B2" w:rsidRPr="00904C66" w:rsidRDefault="001B49B2" w:rsidP="00516EC5">
            <w:pPr>
              <w:rPr>
                <w:rFonts w:cstheme="minorHAnsi"/>
              </w:rPr>
            </w:pPr>
          </w:p>
        </w:tc>
        <w:tc>
          <w:tcPr>
            <w:tcW w:w="839" w:type="pct"/>
          </w:tcPr>
          <w:p w14:paraId="2C3984AC" w14:textId="77777777" w:rsidR="001B49B2" w:rsidRPr="00904C66" w:rsidRDefault="001B49B2" w:rsidP="00516EC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br/>
            </w:r>
          </w:p>
          <w:p w14:paraId="35A37501" w14:textId="77777777" w:rsidR="001B49B2" w:rsidRPr="00904C66" w:rsidRDefault="001B49B2" w:rsidP="00516EC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br/>
            </w:r>
          </w:p>
          <w:p w14:paraId="5ACC7BE2" w14:textId="77777777" w:rsidR="001B49B2" w:rsidRPr="00904C66" w:rsidRDefault="001B49B2" w:rsidP="00516EC5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B962BE" w14:textId="77777777" w:rsidR="001B49B2" w:rsidRPr="00904C66" w:rsidRDefault="001B49B2" w:rsidP="00516EC5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904C66">
              <w:rPr>
                <w:rFonts w:asciiTheme="minorHAnsi" w:hAnsiTheme="minorHAnsi" w:cstheme="minorHAnsi"/>
                <w:sz w:val="22"/>
                <w:szCs w:val="22"/>
              </w:rPr>
              <w:br/>
              <w:t>Online mode</w:t>
            </w:r>
          </w:p>
        </w:tc>
        <w:tc>
          <w:tcPr>
            <w:tcW w:w="904" w:type="pct"/>
          </w:tcPr>
          <w:p w14:paraId="700E0476" w14:textId="77777777" w:rsidR="001B49B2" w:rsidRPr="00904C66" w:rsidRDefault="001B49B2" w:rsidP="00516EC5">
            <w:pPr>
              <w:rPr>
                <w:rFonts w:cstheme="minorHAnsi"/>
              </w:rPr>
            </w:pPr>
          </w:p>
          <w:p w14:paraId="64CE235E" w14:textId="77777777" w:rsidR="001B49B2" w:rsidRPr="00904C66" w:rsidRDefault="001B49B2" w:rsidP="00516EC5">
            <w:pPr>
              <w:rPr>
                <w:rFonts w:cstheme="minorHAnsi"/>
              </w:rPr>
            </w:pPr>
          </w:p>
          <w:p w14:paraId="532FBAC5" w14:textId="77777777" w:rsidR="001B49B2" w:rsidRPr="00904C66" w:rsidRDefault="001B49B2" w:rsidP="00516EC5">
            <w:pPr>
              <w:rPr>
                <w:rFonts w:cstheme="minorHAnsi"/>
              </w:rPr>
            </w:pPr>
          </w:p>
          <w:p w14:paraId="691CE770" w14:textId="77777777" w:rsidR="001B49B2" w:rsidRPr="00904C66" w:rsidRDefault="001B49B2" w:rsidP="00516EC5">
            <w:pPr>
              <w:rPr>
                <w:rFonts w:cstheme="minorHAnsi"/>
              </w:rPr>
            </w:pPr>
          </w:p>
          <w:p w14:paraId="14E7A5A8" w14:textId="77777777" w:rsidR="001B49B2" w:rsidRPr="00904C66" w:rsidRDefault="001B49B2" w:rsidP="00516EC5">
            <w:pPr>
              <w:rPr>
                <w:rFonts w:cstheme="minorHAnsi"/>
              </w:rPr>
            </w:pPr>
          </w:p>
          <w:p w14:paraId="15CADC13" w14:textId="77777777" w:rsidR="001B49B2" w:rsidRPr="00904C66" w:rsidRDefault="001B49B2" w:rsidP="00516EC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t>Mr. Vikas Chauhan</w:t>
            </w:r>
            <w:r w:rsidRPr="00904C66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226987AA" w14:textId="77777777" w:rsidR="001B49B2" w:rsidRPr="00904C66" w:rsidRDefault="001B49B2" w:rsidP="00516EC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br/>
            </w:r>
            <w:r w:rsidRPr="00904C66">
              <w:rPr>
                <w:rFonts w:cstheme="minorHAnsi"/>
              </w:rPr>
              <w:br/>
            </w:r>
            <w:r w:rsidRPr="00904C66">
              <w:rPr>
                <w:rFonts w:cstheme="minorHAnsi"/>
              </w:rPr>
              <w:br/>
            </w:r>
            <w:r w:rsidRPr="00904C66">
              <w:rPr>
                <w:rFonts w:cstheme="minorHAnsi"/>
              </w:rPr>
              <w:br/>
            </w:r>
            <w:r w:rsidRPr="00904C66">
              <w:rPr>
                <w:rFonts w:cstheme="minorHAnsi"/>
              </w:rPr>
              <w:br/>
              <w:t>Vikas@asdc.org.in</w:t>
            </w:r>
          </w:p>
          <w:p w14:paraId="45865887" w14:textId="77777777" w:rsidR="001B49B2" w:rsidRPr="00904C66" w:rsidRDefault="001B49B2" w:rsidP="00516EC5">
            <w:pPr>
              <w:rPr>
                <w:rFonts w:cstheme="minorHAnsi"/>
              </w:rPr>
            </w:pPr>
          </w:p>
        </w:tc>
      </w:tr>
    </w:tbl>
    <w:p w14:paraId="5AC7F716" w14:textId="510A3F14" w:rsidR="00690A39" w:rsidRPr="00904C66" w:rsidRDefault="00690A39" w:rsidP="00AD3646">
      <w:pPr>
        <w:rPr>
          <w:rFonts w:cstheme="minorHAnsi"/>
        </w:rPr>
      </w:pPr>
    </w:p>
    <w:sectPr w:rsidR="00690A39" w:rsidRPr="00904C66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F3139"/>
    <w:multiLevelType w:val="hybridMultilevel"/>
    <w:tmpl w:val="10BE920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9302D"/>
    <w:multiLevelType w:val="hybridMultilevel"/>
    <w:tmpl w:val="8D800A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724E26"/>
    <w:multiLevelType w:val="hybridMultilevel"/>
    <w:tmpl w:val="86E8F1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284546">
    <w:abstractNumId w:val="1"/>
  </w:num>
  <w:num w:numId="2" w16cid:durableId="780152587">
    <w:abstractNumId w:val="0"/>
  </w:num>
  <w:num w:numId="3" w16cid:durableId="7655393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179D6"/>
    <w:rsid w:val="00022F85"/>
    <w:rsid w:val="00023B37"/>
    <w:rsid w:val="0002407A"/>
    <w:rsid w:val="000267A3"/>
    <w:rsid w:val="000333C4"/>
    <w:rsid w:val="00042811"/>
    <w:rsid w:val="00052E20"/>
    <w:rsid w:val="000620A1"/>
    <w:rsid w:val="00072B3A"/>
    <w:rsid w:val="00075C57"/>
    <w:rsid w:val="00080D00"/>
    <w:rsid w:val="000832E7"/>
    <w:rsid w:val="00083A76"/>
    <w:rsid w:val="00084C80"/>
    <w:rsid w:val="00085F86"/>
    <w:rsid w:val="00086144"/>
    <w:rsid w:val="000A1C1B"/>
    <w:rsid w:val="000B026D"/>
    <w:rsid w:val="000B13A9"/>
    <w:rsid w:val="000B2ACD"/>
    <w:rsid w:val="000C052B"/>
    <w:rsid w:val="000C366A"/>
    <w:rsid w:val="000E38DA"/>
    <w:rsid w:val="00107641"/>
    <w:rsid w:val="00111F8E"/>
    <w:rsid w:val="00112F91"/>
    <w:rsid w:val="001258C0"/>
    <w:rsid w:val="0013351F"/>
    <w:rsid w:val="00140A3E"/>
    <w:rsid w:val="00152682"/>
    <w:rsid w:val="001578DB"/>
    <w:rsid w:val="001622A5"/>
    <w:rsid w:val="001668EA"/>
    <w:rsid w:val="00195207"/>
    <w:rsid w:val="00197128"/>
    <w:rsid w:val="001A4CFF"/>
    <w:rsid w:val="001A617F"/>
    <w:rsid w:val="001B23AA"/>
    <w:rsid w:val="001B49B2"/>
    <w:rsid w:val="001D1DDA"/>
    <w:rsid w:val="001D69BD"/>
    <w:rsid w:val="001E5FBA"/>
    <w:rsid w:val="001F0674"/>
    <w:rsid w:val="002230C3"/>
    <w:rsid w:val="00225242"/>
    <w:rsid w:val="002413EC"/>
    <w:rsid w:val="00275C8E"/>
    <w:rsid w:val="0028062D"/>
    <w:rsid w:val="00291676"/>
    <w:rsid w:val="0029748D"/>
    <w:rsid w:val="002D052A"/>
    <w:rsid w:val="002E5B5B"/>
    <w:rsid w:val="002F3F87"/>
    <w:rsid w:val="00302D7D"/>
    <w:rsid w:val="003064F4"/>
    <w:rsid w:val="00314C3D"/>
    <w:rsid w:val="00316881"/>
    <w:rsid w:val="0035435C"/>
    <w:rsid w:val="003841C6"/>
    <w:rsid w:val="00387808"/>
    <w:rsid w:val="00387C1C"/>
    <w:rsid w:val="0039036C"/>
    <w:rsid w:val="00391847"/>
    <w:rsid w:val="00396281"/>
    <w:rsid w:val="003A405C"/>
    <w:rsid w:val="003A4B57"/>
    <w:rsid w:val="003C4DC3"/>
    <w:rsid w:val="003D251D"/>
    <w:rsid w:val="003D6915"/>
    <w:rsid w:val="003E1C7C"/>
    <w:rsid w:val="003E281F"/>
    <w:rsid w:val="003E3EEE"/>
    <w:rsid w:val="003F156A"/>
    <w:rsid w:val="003F40DA"/>
    <w:rsid w:val="003F7CAD"/>
    <w:rsid w:val="00401825"/>
    <w:rsid w:val="004155BC"/>
    <w:rsid w:val="00426447"/>
    <w:rsid w:val="00430025"/>
    <w:rsid w:val="00430D51"/>
    <w:rsid w:val="00432CCD"/>
    <w:rsid w:val="004407AA"/>
    <w:rsid w:val="00441395"/>
    <w:rsid w:val="00443F63"/>
    <w:rsid w:val="00452556"/>
    <w:rsid w:val="00463EFA"/>
    <w:rsid w:val="0047056F"/>
    <w:rsid w:val="00477BC6"/>
    <w:rsid w:val="004B310B"/>
    <w:rsid w:val="004B7754"/>
    <w:rsid w:val="004C1EFC"/>
    <w:rsid w:val="004C3DE5"/>
    <w:rsid w:val="004C478B"/>
    <w:rsid w:val="004D4364"/>
    <w:rsid w:val="004E3C15"/>
    <w:rsid w:val="004F448D"/>
    <w:rsid w:val="00502A80"/>
    <w:rsid w:val="005031F3"/>
    <w:rsid w:val="005045FD"/>
    <w:rsid w:val="005301AD"/>
    <w:rsid w:val="0054336E"/>
    <w:rsid w:val="00544DEA"/>
    <w:rsid w:val="00552163"/>
    <w:rsid w:val="00562E07"/>
    <w:rsid w:val="00575206"/>
    <w:rsid w:val="005808DB"/>
    <w:rsid w:val="00586DA8"/>
    <w:rsid w:val="005962DB"/>
    <w:rsid w:val="005A6FBB"/>
    <w:rsid w:val="005B603B"/>
    <w:rsid w:val="005C647B"/>
    <w:rsid w:val="005C7709"/>
    <w:rsid w:val="005D5ECC"/>
    <w:rsid w:val="005E23A6"/>
    <w:rsid w:val="005E52A8"/>
    <w:rsid w:val="005E5373"/>
    <w:rsid w:val="005E7064"/>
    <w:rsid w:val="005F24D6"/>
    <w:rsid w:val="00601B72"/>
    <w:rsid w:val="00603EF2"/>
    <w:rsid w:val="00606014"/>
    <w:rsid w:val="006132AF"/>
    <w:rsid w:val="00614972"/>
    <w:rsid w:val="006216D6"/>
    <w:rsid w:val="00633BD2"/>
    <w:rsid w:val="00652A26"/>
    <w:rsid w:val="00673B38"/>
    <w:rsid w:val="00680C5C"/>
    <w:rsid w:val="00690A39"/>
    <w:rsid w:val="0069272F"/>
    <w:rsid w:val="006A36E6"/>
    <w:rsid w:val="006A645C"/>
    <w:rsid w:val="006C6492"/>
    <w:rsid w:val="006E1D1A"/>
    <w:rsid w:val="00704268"/>
    <w:rsid w:val="00705B09"/>
    <w:rsid w:val="00707519"/>
    <w:rsid w:val="00711889"/>
    <w:rsid w:val="00736D08"/>
    <w:rsid w:val="0074102E"/>
    <w:rsid w:val="00756BF1"/>
    <w:rsid w:val="00757E35"/>
    <w:rsid w:val="0077292E"/>
    <w:rsid w:val="0079075C"/>
    <w:rsid w:val="0079154E"/>
    <w:rsid w:val="007A6A8D"/>
    <w:rsid w:val="007A7E3E"/>
    <w:rsid w:val="007C1C17"/>
    <w:rsid w:val="007C215F"/>
    <w:rsid w:val="007C2A9B"/>
    <w:rsid w:val="007C7ABC"/>
    <w:rsid w:val="007D4C1A"/>
    <w:rsid w:val="007D5034"/>
    <w:rsid w:val="007E1640"/>
    <w:rsid w:val="008055E8"/>
    <w:rsid w:val="0081087F"/>
    <w:rsid w:val="008278CC"/>
    <w:rsid w:val="0083253E"/>
    <w:rsid w:val="00834960"/>
    <w:rsid w:val="00845A15"/>
    <w:rsid w:val="008519E7"/>
    <w:rsid w:val="008537D3"/>
    <w:rsid w:val="00860F77"/>
    <w:rsid w:val="00877873"/>
    <w:rsid w:val="008A2B69"/>
    <w:rsid w:val="008A49D5"/>
    <w:rsid w:val="008C0408"/>
    <w:rsid w:val="008C5241"/>
    <w:rsid w:val="008C76FC"/>
    <w:rsid w:val="008D232B"/>
    <w:rsid w:val="008D27C1"/>
    <w:rsid w:val="008D6CE5"/>
    <w:rsid w:val="008D7AAF"/>
    <w:rsid w:val="008E3A0D"/>
    <w:rsid w:val="00904C66"/>
    <w:rsid w:val="009071FE"/>
    <w:rsid w:val="00907510"/>
    <w:rsid w:val="0093020C"/>
    <w:rsid w:val="00951BCA"/>
    <w:rsid w:val="009535F4"/>
    <w:rsid w:val="00971F68"/>
    <w:rsid w:val="009817A1"/>
    <w:rsid w:val="00990AE1"/>
    <w:rsid w:val="009B4156"/>
    <w:rsid w:val="009D5659"/>
    <w:rsid w:val="009E0D60"/>
    <w:rsid w:val="009E4D78"/>
    <w:rsid w:val="009F1F71"/>
    <w:rsid w:val="00A13DE0"/>
    <w:rsid w:val="00A344BB"/>
    <w:rsid w:val="00A352D4"/>
    <w:rsid w:val="00A35DB9"/>
    <w:rsid w:val="00A3640A"/>
    <w:rsid w:val="00A4088C"/>
    <w:rsid w:val="00A40CAE"/>
    <w:rsid w:val="00A4321C"/>
    <w:rsid w:val="00A471E4"/>
    <w:rsid w:val="00A5472D"/>
    <w:rsid w:val="00A557D8"/>
    <w:rsid w:val="00A649D4"/>
    <w:rsid w:val="00A70AA8"/>
    <w:rsid w:val="00A8300E"/>
    <w:rsid w:val="00A919BE"/>
    <w:rsid w:val="00A91D4B"/>
    <w:rsid w:val="00A951D2"/>
    <w:rsid w:val="00AA07FB"/>
    <w:rsid w:val="00AC2C38"/>
    <w:rsid w:val="00AC4123"/>
    <w:rsid w:val="00AD3646"/>
    <w:rsid w:val="00AF4AD6"/>
    <w:rsid w:val="00AF597D"/>
    <w:rsid w:val="00B04299"/>
    <w:rsid w:val="00B14371"/>
    <w:rsid w:val="00B23867"/>
    <w:rsid w:val="00B31986"/>
    <w:rsid w:val="00B34059"/>
    <w:rsid w:val="00B45C6F"/>
    <w:rsid w:val="00B47F94"/>
    <w:rsid w:val="00B53292"/>
    <w:rsid w:val="00B55021"/>
    <w:rsid w:val="00B65E86"/>
    <w:rsid w:val="00B76809"/>
    <w:rsid w:val="00B77065"/>
    <w:rsid w:val="00B8251B"/>
    <w:rsid w:val="00B947DE"/>
    <w:rsid w:val="00BB287D"/>
    <w:rsid w:val="00BB2D70"/>
    <w:rsid w:val="00BC4670"/>
    <w:rsid w:val="00BC4F29"/>
    <w:rsid w:val="00BD29BE"/>
    <w:rsid w:val="00BD38CF"/>
    <w:rsid w:val="00BD3A1F"/>
    <w:rsid w:val="00BE188F"/>
    <w:rsid w:val="00BE37E1"/>
    <w:rsid w:val="00BF439E"/>
    <w:rsid w:val="00BF47F2"/>
    <w:rsid w:val="00BF6B26"/>
    <w:rsid w:val="00C036E2"/>
    <w:rsid w:val="00C2136E"/>
    <w:rsid w:val="00C2250F"/>
    <w:rsid w:val="00C25DC2"/>
    <w:rsid w:val="00C261DA"/>
    <w:rsid w:val="00C36B44"/>
    <w:rsid w:val="00C52400"/>
    <w:rsid w:val="00C529BF"/>
    <w:rsid w:val="00C56A26"/>
    <w:rsid w:val="00C6176F"/>
    <w:rsid w:val="00C66736"/>
    <w:rsid w:val="00C66D53"/>
    <w:rsid w:val="00C71C04"/>
    <w:rsid w:val="00C81527"/>
    <w:rsid w:val="00C9034E"/>
    <w:rsid w:val="00CA04D2"/>
    <w:rsid w:val="00CA7A93"/>
    <w:rsid w:val="00CB1CB5"/>
    <w:rsid w:val="00CC0EE7"/>
    <w:rsid w:val="00CC3262"/>
    <w:rsid w:val="00CD2BFE"/>
    <w:rsid w:val="00CD5921"/>
    <w:rsid w:val="00CE652E"/>
    <w:rsid w:val="00CF57BF"/>
    <w:rsid w:val="00D03112"/>
    <w:rsid w:val="00D131DB"/>
    <w:rsid w:val="00D30A4D"/>
    <w:rsid w:val="00D44EE5"/>
    <w:rsid w:val="00D65D0A"/>
    <w:rsid w:val="00D84636"/>
    <w:rsid w:val="00D84DEB"/>
    <w:rsid w:val="00DA375F"/>
    <w:rsid w:val="00DA51B5"/>
    <w:rsid w:val="00DB5508"/>
    <w:rsid w:val="00DB5B0F"/>
    <w:rsid w:val="00DC3066"/>
    <w:rsid w:val="00DD46D4"/>
    <w:rsid w:val="00DE385E"/>
    <w:rsid w:val="00DE419C"/>
    <w:rsid w:val="00DE74D1"/>
    <w:rsid w:val="00DF5B92"/>
    <w:rsid w:val="00E23F1A"/>
    <w:rsid w:val="00E41376"/>
    <w:rsid w:val="00E429B7"/>
    <w:rsid w:val="00E532A2"/>
    <w:rsid w:val="00E5552B"/>
    <w:rsid w:val="00E56EE3"/>
    <w:rsid w:val="00E617BC"/>
    <w:rsid w:val="00E70ADF"/>
    <w:rsid w:val="00E74871"/>
    <w:rsid w:val="00E87DCE"/>
    <w:rsid w:val="00E9060F"/>
    <w:rsid w:val="00E97B53"/>
    <w:rsid w:val="00EA6FC5"/>
    <w:rsid w:val="00EC46BB"/>
    <w:rsid w:val="00EE31EE"/>
    <w:rsid w:val="00EF770C"/>
    <w:rsid w:val="00F04736"/>
    <w:rsid w:val="00F06B77"/>
    <w:rsid w:val="00F1355B"/>
    <w:rsid w:val="00F14362"/>
    <w:rsid w:val="00F20150"/>
    <w:rsid w:val="00F2085B"/>
    <w:rsid w:val="00F2566E"/>
    <w:rsid w:val="00F27476"/>
    <w:rsid w:val="00F43F94"/>
    <w:rsid w:val="00F5139E"/>
    <w:rsid w:val="00F618B5"/>
    <w:rsid w:val="00F623BA"/>
    <w:rsid w:val="00F65959"/>
    <w:rsid w:val="00F666C0"/>
    <w:rsid w:val="00F71DD1"/>
    <w:rsid w:val="00F75ED1"/>
    <w:rsid w:val="00F84B86"/>
    <w:rsid w:val="00F85D63"/>
    <w:rsid w:val="00F87840"/>
    <w:rsid w:val="00F96F5A"/>
    <w:rsid w:val="00FA0CE7"/>
    <w:rsid w:val="00FA0EB9"/>
    <w:rsid w:val="00FA7F2D"/>
    <w:rsid w:val="00FB290D"/>
    <w:rsid w:val="00FF11C6"/>
    <w:rsid w:val="00FF2E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E4BDC9D6-B831-4439-AC4F-2FD2206E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617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3F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073C-C4B6-42CB-85C8-EE9E3F8CC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2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Vikas kumar chauhan</cp:lastModifiedBy>
  <cp:revision>141</cp:revision>
  <cp:lastPrinted>2017-09-18T12:22:00Z</cp:lastPrinted>
  <dcterms:created xsi:type="dcterms:W3CDTF">2022-12-30T05:51:00Z</dcterms:created>
  <dcterms:modified xsi:type="dcterms:W3CDTF">2023-12-01T05:37:00Z</dcterms:modified>
</cp:coreProperties>
</file>